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C0A3D" w14:textId="77777777" w:rsidR="00B12051" w:rsidRDefault="00B12051" w:rsidP="00B12051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33E1C6F7" w14:textId="77777777" w:rsidR="00B12051" w:rsidRDefault="00B12051" w:rsidP="00B12051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1E4D8C6B" w14:textId="3DBCD368" w:rsidR="00236FA1" w:rsidRDefault="0070598E" w:rsidP="0070598E">
      <w:pPr>
        <w:pStyle w:val="PGQuestion-toplevel"/>
        <w:rPr>
          <w:b/>
          <w:bCs/>
        </w:rPr>
      </w:pPr>
      <w:r>
        <w:t>1.</w:t>
      </w:r>
      <w:r>
        <w:tab/>
      </w:r>
      <w:r w:rsidR="00DC049C">
        <w:t>One operating system that is used is Microsoft Windows 10. Name two other operating systems that are commonly used today.</w:t>
      </w:r>
      <w:r w:rsidR="00236FA1">
        <w:tab/>
        <w:t>[</w:t>
      </w:r>
      <w:r w:rsidR="00DC049C">
        <w:t>2</w:t>
      </w:r>
      <w:r w:rsidR="00236FA1">
        <w:t>]</w:t>
      </w:r>
    </w:p>
    <w:p w14:paraId="2010B93E" w14:textId="300E9492" w:rsidR="00236FA1" w:rsidRDefault="00236FA1" w:rsidP="00B12051">
      <w:pPr>
        <w:pStyle w:val="PGAnswerLines"/>
      </w:pPr>
    </w:p>
    <w:p w14:paraId="3A666614" w14:textId="0566DA39" w:rsidR="00B12051" w:rsidRDefault="00B12051" w:rsidP="00B12051">
      <w:pPr>
        <w:pStyle w:val="PGAnswerLines"/>
      </w:pPr>
    </w:p>
    <w:p w14:paraId="55CE5EB9" w14:textId="6914CAE0" w:rsidR="00B12051" w:rsidRDefault="00B12051" w:rsidP="00B12051">
      <w:pPr>
        <w:pStyle w:val="PGAnswerLines"/>
      </w:pPr>
    </w:p>
    <w:p w14:paraId="5DB7F440" w14:textId="75222545" w:rsidR="00B12051" w:rsidRDefault="00B12051" w:rsidP="00B12051">
      <w:pPr>
        <w:pStyle w:val="PGAnswerLines"/>
      </w:pPr>
    </w:p>
    <w:p w14:paraId="39FCC918" w14:textId="77777777" w:rsidR="00B12051" w:rsidRPr="00236FA1" w:rsidRDefault="00B12051" w:rsidP="00B12051">
      <w:pPr>
        <w:pStyle w:val="PGAnswerLines"/>
      </w:pPr>
    </w:p>
    <w:p w14:paraId="3C9F473B" w14:textId="66E926A8" w:rsidR="00FC785D" w:rsidRPr="00FC785D" w:rsidRDefault="0070598E" w:rsidP="0070598E">
      <w:pPr>
        <w:pStyle w:val="PGQuestion-toplevel"/>
        <w:rPr>
          <w:b/>
          <w:bCs/>
        </w:rPr>
      </w:pPr>
      <w:r>
        <w:t>2.</w:t>
      </w:r>
      <w:r>
        <w:tab/>
      </w:r>
      <w:r w:rsidR="00DC049C">
        <w:t>Operating systems are one type of system software. Name one other type of system software.</w:t>
      </w:r>
      <w:r w:rsidR="00FC785D">
        <w:tab/>
        <w:t>[</w:t>
      </w:r>
      <w:r w:rsidR="00FC785D" w:rsidRPr="00FC785D">
        <w:t>1</w:t>
      </w:r>
      <w:r w:rsidR="00FC785D">
        <w:t>]</w:t>
      </w:r>
    </w:p>
    <w:p w14:paraId="2FB6853B" w14:textId="77777777" w:rsidR="00B12051" w:rsidRDefault="00B12051" w:rsidP="00B12051">
      <w:pPr>
        <w:pStyle w:val="PGAnswerLines"/>
      </w:pPr>
      <w:bookmarkStart w:id="1" w:name="_Hlk34659702"/>
    </w:p>
    <w:p w14:paraId="0821E31B" w14:textId="77777777" w:rsidR="00B12051" w:rsidRDefault="00B12051" w:rsidP="00B12051">
      <w:pPr>
        <w:pStyle w:val="PGAnswerLines"/>
      </w:pPr>
    </w:p>
    <w:p w14:paraId="175687FA" w14:textId="5E27D418" w:rsidR="0070598E" w:rsidRDefault="0070598E" w:rsidP="0070598E">
      <w:pPr>
        <w:pStyle w:val="PGQuestion-toplevel"/>
      </w:pPr>
      <w:r>
        <w:t>3.</w:t>
      </w:r>
      <w:r>
        <w:tab/>
      </w:r>
      <w:r w:rsidR="00DC049C">
        <w:t>Explain the purpose of application software.</w:t>
      </w:r>
      <w:r w:rsidR="0054627C">
        <w:tab/>
        <w:t>[1]</w:t>
      </w:r>
    </w:p>
    <w:bookmarkEnd w:id="1"/>
    <w:p w14:paraId="5C4DA29D" w14:textId="77777777" w:rsidR="00B12051" w:rsidRDefault="00B12051" w:rsidP="00B12051">
      <w:pPr>
        <w:pStyle w:val="PGAnswerLines"/>
      </w:pPr>
    </w:p>
    <w:p w14:paraId="29645A59" w14:textId="77777777" w:rsidR="00B12051" w:rsidRDefault="00B12051" w:rsidP="00B12051">
      <w:pPr>
        <w:pStyle w:val="PGAnswerLines"/>
      </w:pPr>
    </w:p>
    <w:p w14:paraId="726969A6" w14:textId="77777777" w:rsidR="00B12051" w:rsidRDefault="00B12051" w:rsidP="00B12051">
      <w:pPr>
        <w:pStyle w:val="PGAnswerLines"/>
      </w:pPr>
    </w:p>
    <w:p w14:paraId="5106E85C" w14:textId="77777777" w:rsidR="00B12051" w:rsidRDefault="00B12051" w:rsidP="00B12051">
      <w:pPr>
        <w:pStyle w:val="PGAnswerLines"/>
      </w:pPr>
    </w:p>
    <w:p w14:paraId="28192C03" w14:textId="77777777" w:rsidR="00945E36" w:rsidRDefault="0070598E" w:rsidP="0070598E">
      <w:pPr>
        <w:pStyle w:val="PGQuestion-toplevel"/>
      </w:pPr>
      <w:r>
        <w:t>4.</w:t>
      </w:r>
      <w:r>
        <w:tab/>
      </w:r>
      <w:r w:rsidR="00DA44DC">
        <w:t xml:space="preserve">One type of utility program is defragmentation software. </w:t>
      </w:r>
    </w:p>
    <w:p w14:paraId="689DD158" w14:textId="7A76E34B" w:rsidR="00FC785D" w:rsidRPr="00FC785D" w:rsidRDefault="00DA44DC" w:rsidP="00945E36">
      <w:pPr>
        <w:pStyle w:val="PGQuestion-2ndlevel"/>
      </w:pPr>
      <w:r>
        <w:t>(a)</w:t>
      </w:r>
      <w:r w:rsidR="00945E36">
        <w:tab/>
      </w:r>
      <w:r>
        <w:t xml:space="preserve">Describe how defragmentation software works to improve the operation </w:t>
      </w:r>
      <w:r w:rsidR="00945E36">
        <w:br/>
      </w:r>
      <w:r>
        <w:t>of a computer.</w:t>
      </w:r>
      <w:r w:rsidR="00BF7649">
        <w:tab/>
        <w:t>[</w:t>
      </w:r>
      <w:r>
        <w:t>3</w:t>
      </w:r>
      <w:r w:rsidR="00FC785D">
        <w:t>]</w:t>
      </w:r>
    </w:p>
    <w:p w14:paraId="19540FD6" w14:textId="0AC12CA0" w:rsidR="00B12051" w:rsidRDefault="00B12051" w:rsidP="00B12051">
      <w:pPr>
        <w:pStyle w:val="PGAnswerLines"/>
        <w:ind w:left="425"/>
      </w:pPr>
    </w:p>
    <w:p w14:paraId="2FD9B896" w14:textId="4E8B30C0" w:rsidR="00B12051" w:rsidRDefault="00B12051" w:rsidP="00B12051">
      <w:pPr>
        <w:pStyle w:val="PGAnswerLines"/>
        <w:ind w:left="425"/>
      </w:pPr>
    </w:p>
    <w:p w14:paraId="4CDA22EC" w14:textId="677A8429" w:rsidR="00B12051" w:rsidRDefault="00B12051" w:rsidP="00B12051">
      <w:pPr>
        <w:pStyle w:val="PGAnswerLines"/>
        <w:ind w:left="425"/>
      </w:pPr>
    </w:p>
    <w:p w14:paraId="622CFD39" w14:textId="72FB55DC" w:rsidR="00B12051" w:rsidRDefault="00B12051" w:rsidP="00B12051">
      <w:pPr>
        <w:pStyle w:val="PGAnswerLines"/>
        <w:ind w:left="425"/>
      </w:pPr>
    </w:p>
    <w:p w14:paraId="2F19D72D" w14:textId="0D60B5BD" w:rsidR="00B12051" w:rsidRDefault="00B12051" w:rsidP="00B12051">
      <w:pPr>
        <w:pStyle w:val="PGAnswerLines"/>
        <w:ind w:left="425"/>
      </w:pPr>
    </w:p>
    <w:p w14:paraId="5228C5B6" w14:textId="77777777" w:rsidR="00B12051" w:rsidRDefault="00B12051" w:rsidP="00B12051">
      <w:pPr>
        <w:pStyle w:val="PGAnswerLines"/>
        <w:ind w:left="425"/>
      </w:pPr>
    </w:p>
    <w:p w14:paraId="48F04A33" w14:textId="77777777" w:rsidR="00B12051" w:rsidRDefault="00B12051" w:rsidP="00B12051">
      <w:pPr>
        <w:pStyle w:val="PGAnswerLines"/>
        <w:ind w:left="425"/>
      </w:pPr>
    </w:p>
    <w:p w14:paraId="14365986" w14:textId="77777777" w:rsidR="00B12051" w:rsidRDefault="00B12051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1601D104" w14:textId="3E350CBC" w:rsidR="00945E36" w:rsidRDefault="00DA44DC" w:rsidP="00945E36">
      <w:pPr>
        <w:pStyle w:val="PGQuestion-2ndlevel"/>
      </w:pPr>
      <w:r w:rsidRPr="007D63D2">
        <w:lastRenderedPageBreak/>
        <w:t>(b)</w:t>
      </w:r>
      <w:r w:rsidR="00945E36">
        <w:tab/>
      </w:r>
      <w:r w:rsidRPr="007D63D2">
        <w:t>Explain why defragmentation software is not required for solid-state drives.</w:t>
      </w:r>
      <w:r w:rsidR="007D63D2" w:rsidRPr="007D63D2">
        <w:tab/>
        <w:t>[2]</w:t>
      </w:r>
    </w:p>
    <w:p w14:paraId="2294A54A" w14:textId="77777777" w:rsidR="00B12051" w:rsidRDefault="00B12051" w:rsidP="00B12051">
      <w:pPr>
        <w:pStyle w:val="PGAnswerLines"/>
        <w:ind w:left="425"/>
      </w:pPr>
    </w:p>
    <w:p w14:paraId="3B95CDF1" w14:textId="139228FF" w:rsidR="00B12051" w:rsidRDefault="00B12051" w:rsidP="00B12051">
      <w:pPr>
        <w:pStyle w:val="PGAnswerLines"/>
        <w:ind w:left="425"/>
      </w:pPr>
    </w:p>
    <w:p w14:paraId="693B76C1" w14:textId="2947CC31" w:rsidR="00B12051" w:rsidRDefault="00B12051" w:rsidP="00B12051">
      <w:pPr>
        <w:pStyle w:val="PGAnswerLines"/>
        <w:ind w:left="425"/>
      </w:pPr>
    </w:p>
    <w:p w14:paraId="427133DD" w14:textId="77777777" w:rsidR="00B12051" w:rsidRDefault="00B12051" w:rsidP="00B12051">
      <w:pPr>
        <w:pStyle w:val="PGAnswerLines"/>
        <w:ind w:left="425"/>
      </w:pPr>
    </w:p>
    <w:p w14:paraId="7D0A6A04" w14:textId="77777777" w:rsidR="00B12051" w:rsidRDefault="00B12051" w:rsidP="00B12051">
      <w:pPr>
        <w:pStyle w:val="PGAnswerLines"/>
        <w:ind w:left="425"/>
      </w:pPr>
    </w:p>
    <w:p w14:paraId="2B58B9E3" w14:textId="77777777" w:rsidR="00945E36" w:rsidRDefault="0070598E" w:rsidP="007D63D2">
      <w:pPr>
        <w:pStyle w:val="PGQuestion-toplevel"/>
      </w:pPr>
      <w:r>
        <w:t>5.</w:t>
      </w:r>
      <w:r>
        <w:tab/>
      </w:r>
      <w:r w:rsidR="007D63D2">
        <w:t>A new children’s toy called “My first computer” has been created.</w:t>
      </w:r>
    </w:p>
    <w:p w14:paraId="45BBB07E" w14:textId="77777777" w:rsidR="00945E36" w:rsidRDefault="00945E36" w:rsidP="007D63D2">
      <w:pPr>
        <w:pStyle w:val="PGQuestion-toplevel"/>
      </w:pPr>
      <w:r>
        <w:tab/>
      </w:r>
      <w:r w:rsidR="007D63D2">
        <w:t>It will come pre-loaded with “FirstComp software” which will be used to open and close programs. One program called “Connect Me!” will allow a parent to configure the toy so that it connects to a Wi-Fi connection. The child or parent will be able to install educational games to the computer</w:t>
      </w:r>
      <w:r w:rsidR="006A5BE6">
        <w:t>. One of these games is called “Times table Challenge”.</w:t>
      </w:r>
    </w:p>
    <w:p w14:paraId="1E44BDB9" w14:textId="135996D7" w:rsidR="00BF7649" w:rsidRDefault="00945E36" w:rsidP="00101F2E">
      <w:pPr>
        <w:pStyle w:val="PGQuestion-toplevel"/>
        <w:spacing w:after="240"/>
      </w:pPr>
      <w:r>
        <w:tab/>
      </w:r>
      <w:r w:rsidR="006A5BE6">
        <w:t xml:space="preserve">For each item of software in the table below, tick the appropriate box to classify </w:t>
      </w:r>
      <w:r w:rsidR="00101F2E">
        <w:br/>
      </w:r>
      <w:r w:rsidR="006A5BE6">
        <w:t>the type of software.</w:t>
      </w:r>
      <w:r w:rsidR="00895608">
        <w:tab/>
        <w:t>[</w:t>
      </w:r>
      <w:r w:rsidR="006A5BE6">
        <w:t>3]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2442"/>
        <w:gridCol w:w="2159"/>
        <w:gridCol w:w="2159"/>
        <w:gridCol w:w="2159"/>
      </w:tblGrid>
      <w:tr w:rsidR="006A5BE6" w14:paraId="3E53FE33" w14:textId="77777777" w:rsidTr="00945E36">
        <w:tc>
          <w:tcPr>
            <w:tcW w:w="2442" w:type="dxa"/>
            <w:vMerge w:val="restart"/>
            <w:tcBorders>
              <w:right w:val="single" w:sz="4" w:space="0" w:color="FFFFFF" w:themeColor="background1"/>
            </w:tcBorders>
            <w:shd w:val="clear" w:color="auto" w:fill="2C3039"/>
          </w:tcPr>
          <w:p w14:paraId="6F541771" w14:textId="4E22A04A" w:rsidR="006A5BE6" w:rsidRPr="00945E36" w:rsidRDefault="006A5BE6" w:rsidP="0070598E">
            <w:pPr>
              <w:pStyle w:val="PGAnswers-toplevel"/>
              <w:ind w:left="0"/>
              <w:rPr>
                <w:b/>
                <w:bCs/>
                <w:color w:val="FFFFFF" w:themeColor="background1"/>
              </w:rPr>
            </w:pPr>
            <w:bookmarkStart w:id="2" w:name="_Hlk34659979"/>
            <w:r w:rsidRPr="00945E36">
              <w:rPr>
                <w:b/>
                <w:bCs/>
                <w:color w:val="FFFFFF" w:themeColor="background1"/>
              </w:rPr>
              <w:t>Software</w:t>
            </w:r>
          </w:p>
        </w:tc>
        <w:tc>
          <w:tcPr>
            <w:tcW w:w="4318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2C3039"/>
          </w:tcPr>
          <w:p w14:paraId="6DCF805F" w14:textId="2DC87204" w:rsidR="006A5BE6" w:rsidRPr="00945E36" w:rsidRDefault="006A5BE6" w:rsidP="0070598E">
            <w:pPr>
              <w:pStyle w:val="PGAnswers-toplevel"/>
              <w:ind w:left="0"/>
              <w:rPr>
                <w:b/>
                <w:bCs/>
                <w:color w:val="FFFFFF" w:themeColor="background1"/>
              </w:rPr>
            </w:pPr>
            <w:r w:rsidRPr="00945E36">
              <w:rPr>
                <w:b/>
                <w:bCs/>
                <w:color w:val="FFFFFF" w:themeColor="background1"/>
              </w:rPr>
              <w:t>System software</w:t>
            </w:r>
          </w:p>
        </w:tc>
        <w:tc>
          <w:tcPr>
            <w:tcW w:w="2159" w:type="dxa"/>
            <w:vMerge w:val="restart"/>
            <w:tcBorders>
              <w:left w:val="single" w:sz="4" w:space="0" w:color="FFFFFF" w:themeColor="background1"/>
            </w:tcBorders>
            <w:shd w:val="clear" w:color="auto" w:fill="2C3039"/>
          </w:tcPr>
          <w:p w14:paraId="0E1B09CF" w14:textId="7AB81D5E" w:rsidR="006A5BE6" w:rsidRPr="00945E36" w:rsidRDefault="006A5BE6" w:rsidP="0070598E">
            <w:pPr>
              <w:pStyle w:val="PGAnswers-toplevel"/>
              <w:ind w:left="0"/>
              <w:rPr>
                <w:b/>
                <w:bCs/>
                <w:color w:val="FFFFFF" w:themeColor="background1"/>
              </w:rPr>
            </w:pPr>
            <w:r w:rsidRPr="00945E36">
              <w:rPr>
                <w:b/>
                <w:bCs/>
                <w:color w:val="FFFFFF" w:themeColor="background1"/>
              </w:rPr>
              <w:t>Application software</w:t>
            </w:r>
          </w:p>
        </w:tc>
      </w:tr>
      <w:tr w:rsidR="006A5BE6" w14:paraId="407CE798" w14:textId="77777777" w:rsidTr="00945E36">
        <w:tc>
          <w:tcPr>
            <w:tcW w:w="2442" w:type="dxa"/>
            <w:vMerge/>
            <w:tcBorders>
              <w:right w:val="single" w:sz="4" w:space="0" w:color="FFFFFF" w:themeColor="background1"/>
            </w:tcBorders>
          </w:tcPr>
          <w:p w14:paraId="374BC69D" w14:textId="5144F7F3" w:rsidR="006A5BE6" w:rsidRDefault="006A5BE6" w:rsidP="0070598E">
            <w:pPr>
              <w:pStyle w:val="PGAnswers-toplevel"/>
              <w:ind w:left="0"/>
            </w:pPr>
          </w:p>
        </w:tc>
        <w:tc>
          <w:tcPr>
            <w:tcW w:w="215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C3039"/>
          </w:tcPr>
          <w:p w14:paraId="710F57F0" w14:textId="4677C6B3" w:rsidR="006A5BE6" w:rsidRPr="00945E36" w:rsidRDefault="006A5BE6" w:rsidP="0070598E">
            <w:pPr>
              <w:pStyle w:val="PGAnswers-toplevel"/>
              <w:ind w:left="0"/>
              <w:rPr>
                <w:i/>
                <w:iCs/>
                <w:color w:val="FFFFFF" w:themeColor="background1"/>
              </w:rPr>
            </w:pPr>
            <w:r w:rsidRPr="00945E36">
              <w:rPr>
                <w:i/>
                <w:iCs/>
                <w:color w:val="FFFFFF" w:themeColor="background1"/>
              </w:rPr>
              <w:t>Utility software</w:t>
            </w:r>
          </w:p>
        </w:tc>
        <w:tc>
          <w:tcPr>
            <w:tcW w:w="215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C3039"/>
          </w:tcPr>
          <w:p w14:paraId="49245298" w14:textId="1B679C5F" w:rsidR="006A5BE6" w:rsidRPr="00945E36" w:rsidRDefault="006A5BE6" w:rsidP="0070598E">
            <w:pPr>
              <w:pStyle w:val="PGAnswers-toplevel"/>
              <w:ind w:left="0"/>
              <w:rPr>
                <w:i/>
                <w:iCs/>
                <w:color w:val="FFFFFF" w:themeColor="background1"/>
              </w:rPr>
            </w:pPr>
            <w:r w:rsidRPr="00945E36">
              <w:rPr>
                <w:i/>
                <w:iCs/>
                <w:color w:val="FFFFFF" w:themeColor="background1"/>
              </w:rPr>
              <w:t>Operating system</w:t>
            </w:r>
          </w:p>
        </w:tc>
        <w:tc>
          <w:tcPr>
            <w:tcW w:w="2159" w:type="dxa"/>
            <w:vMerge/>
            <w:tcBorders>
              <w:left w:val="single" w:sz="4" w:space="0" w:color="FFFFFF" w:themeColor="background1"/>
            </w:tcBorders>
          </w:tcPr>
          <w:p w14:paraId="74AD8965" w14:textId="3D037821" w:rsidR="006A5BE6" w:rsidRDefault="006A5BE6" w:rsidP="0070598E">
            <w:pPr>
              <w:pStyle w:val="PGAnswers-toplevel"/>
              <w:ind w:left="0"/>
            </w:pPr>
          </w:p>
        </w:tc>
      </w:tr>
      <w:tr w:rsidR="006A5BE6" w14:paraId="5783B675" w14:textId="77777777" w:rsidTr="006A5BE6">
        <w:tc>
          <w:tcPr>
            <w:tcW w:w="2442" w:type="dxa"/>
          </w:tcPr>
          <w:p w14:paraId="12CD8E75" w14:textId="18732DEE" w:rsidR="006A5BE6" w:rsidRPr="00945E36" w:rsidRDefault="006A5BE6" w:rsidP="006A5BE6">
            <w:pPr>
              <w:pStyle w:val="PGAnswers-toplevel"/>
              <w:ind w:left="0"/>
              <w:rPr>
                <w:color w:val="000000" w:themeColor="text1"/>
              </w:rPr>
            </w:pPr>
            <w:r w:rsidRPr="00945E36">
              <w:rPr>
                <w:color w:val="000000" w:themeColor="text1"/>
              </w:rPr>
              <w:t>FirstComp</w:t>
            </w:r>
          </w:p>
        </w:tc>
        <w:tc>
          <w:tcPr>
            <w:tcW w:w="2159" w:type="dxa"/>
          </w:tcPr>
          <w:p w14:paraId="72DEE8FB" w14:textId="77777777" w:rsidR="006A5BE6" w:rsidRPr="00B12051" w:rsidRDefault="006A5BE6" w:rsidP="006A5BE6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2159" w:type="dxa"/>
          </w:tcPr>
          <w:p w14:paraId="4B329BE8" w14:textId="7333088D" w:rsidR="006A5BE6" w:rsidRPr="00B12051" w:rsidRDefault="006A5BE6" w:rsidP="006A5BE6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2159" w:type="dxa"/>
          </w:tcPr>
          <w:p w14:paraId="6C9CD426" w14:textId="730CC01A" w:rsidR="006A5BE6" w:rsidRPr="00B12051" w:rsidRDefault="006A5BE6" w:rsidP="006A5BE6">
            <w:pPr>
              <w:pStyle w:val="PGAnswers-toplevel"/>
              <w:ind w:left="0"/>
              <w:rPr>
                <w:color w:val="auto"/>
              </w:rPr>
            </w:pPr>
          </w:p>
        </w:tc>
      </w:tr>
      <w:tr w:rsidR="006A5BE6" w14:paraId="2D6810C0" w14:textId="77777777" w:rsidTr="006A5BE6">
        <w:tc>
          <w:tcPr>
            <w:tcW w:w="2442" w:type="dxa"/>
          </w:tcPr>
          <w:p w14:paraId="72FB7BB2" w14:textId="15B5BE82" w:rsidR="006A5BE6" w:rsidRPr="00945E36" w:rsidRDefault="006A5BE6" w:rsidP="006A5BE6">
            <w:pPr>
              <w:pStyle w:val="PGAnswers-toplevel"/>
              <w:ind w:left="0"/>
              <w:rPr>
                <w:color w:val="000000" w:themeColor="text1"/>
              </w:rPr>
            </w:pPr>
            <w:r w:rsidRPr="00945E36">
              <w:rPr>
                <w:color w:val="000000" w:themeColor="text1"/>
              </w:rPr>
              <w:t>Connect Me!</w:t>
            </w:r>
          </w:p>
        </w:tc>
        <w:tc>
          <w:tcPr>
            <w:tcW w:w="2159" w:type="dxa"/>
          </w:tcPr>
          <w:p w14:paraId="34C549A9" w14:textId="07DC0C5A" w:rsidR="006A5BE6" w:rsidRPr="00B12051" w:rsidRDefault="006A5BE6" w:rsidP="006A5BE6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2159" w:type="dxa"/>
          </w:tcPr>
          <w:p w14:paraId="22B24775" w14:textId="77777777" w:rsidR="006A5BE6" w:rsidRPr="00B12051" w:rsidRDefault="006A5BE6" w:rsidP="006A5BE6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2159" w:type="dxa"/>
          </w:tcPr>
          <w:p w14:paraId="0FA7A4C0" w14:textId="70EBD75F" w:rsidR="006A5BE6" w:rsidRPr="00B12051" w:rsidRDefault="006A5BE6" w:rsidP="006A5BE6">
            <w:pPr>
              <w:pStyle w:val="PGAnswers-toplevel"/>
              <w:ind w:left="0"/>
              <w:rPr>
                <w:color w:val="auto"/>
              </w:rPr>
            </w:pPr>
          </w:p>
        </w:tc>
      </w:tr>
      <w:tr w:rsidR="006A5BE6" w14:paraId="5E5E7110" w14:textId="77777777" w:rsidTr="006A5BE6">
        <w:tc>
          <w:tcPr>
            <w:tcW w:w="2442" w:type="dxa"/>
          </w:tcPr>
          <w:p w14:paraId="0EA673BF" w14:textId="42E25B46" w:rsidR="006A5BE6" w:rsidRPr="00945E36" w:rsidRDefault="006A5BE6" w:rsidP="006A5BE6">
            <w:pPr>
              <w:pStyle w:val="PGAnswers-toplevel"/>
              <w:ind w:left="0"/>
              <w:rPr>
                <w:color w:val="000000" w:themeColor="text1"/>
              </w:rPr>
            </w:pPr>
            <w:r w:rsidRPr="00945E36">
              <w:rPr>
                <w:color w:val="000000" w:themeColor="text1"/>
              </w:rPr>
              <w:t>Times table Challenge</w:t>
            </w:r>
          </w:p>
        </w:tc>
        <w:tc>
          <w:tcPr>
            <w:tcW w:w="2159" w:type="dxa"/>
          </w:tcPr>
          <w:p w14:paraId="22B31871" w14:textId="77777777" w:rsidR="006A5BE6" w:rsidRPr="00B12051" w:rsidRDefault="006A5BE6" w:rsidP="006A5BE6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2159" w:type="dxa"/>
          </w:tcPr>
          <w:p w14:paraId="4BBD676A" w14:textId="77777777" w:rsidR="006A5BE6" w:rsidRPr="00B12051" w:rsidRDefault="006A5BE6" w:rsidP="006A5BE6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2159" w:type="dxa"/>
          </w:tcPr>
          <w:p w14:paraId="3C352879" w14:textId="1FD28761" w:rsidR="006A5BE6" w:rsidRPr="00B12051" w:rsidRDefault="006A5BE6" w:rsidP="006A5BE6">
            <w:pPr>
              <w:pStyle w:val="PGAnswers-toplevel"/>
              <w:ind w:left="0"/>
              <w:rPr>
                <w:color w:val="auto"/>
              </w:rPr>
            </w:pPr>
          </w:p>
        </w:tc>
      </w:tr>
    </w:tbl>
    <w:p w14:paraId="691FE9D2" w14:textId="50A9CF37" w:rsidR="00895608" w:rsidRDefault="00895608" w:rsidP="0070598E">
      <w:pPr>
        <w:pStyle w:val="PGAnswers-toplevel"/>
      </w:pPr>
    </w:p>
    <w:bookmarkEnd w:id="2"/>
    <w:p w14:paraId="465D72BD" w14:textId="0299E0A3" w:rsidR="00EA2380" w:rsidRPr="005B2218" w:rsidRDefault="00236FA1" w:rsidP="00895608">
      <w:pPr>
        <w:ind w:firstLine="720"/>
        <w:jc w:val="right"/>
        <w:rPr>
          <w:rFonts w:ascii="Arial" w:hAnsi="Arial" w:cs="Arial"/>
          <w:szCs w:val="22"/>
        </w:rPr>
      </w:pPr>
      <w:r w:rsidRPr="005B2218">
        <w:rPr>
          <w:rFonts w:ascii="Arial" w:hAnsi="Arial" w:cs="Arial"/>
          <w:szCs w:val="22"/>
        </w:rPr>
        <w:t xml:space="preserve">[Total </w:t>
      </w:r>
      <w:r w:rsidR="006A5BE6">
        <w:rPr>
          <w:rFonts w:ascii="Arial" w:hAnsi="Arial" w:cs="Arial"/>
          <w:szCs w:val="22"/>
        </w:rPr>
        <w:t>12</w:t>
      </w:r>
      <w:r w:rsidR="00EA2380" w:rsidRPr="005B2218">
        <w:rPr>
          <w:rFonts w:ascii="Arial" w:hAnsi="Arial" w:cs="Arial"/>
          <w:szCs w:val="22"/>
        </w:rPr>
        <w:t xml:space="preserve"> marks]</w:t>
      </w:r>
    </w:p>
    <w:sectPr w:rsidR="00EA2380" w:rsidRPr="005B2218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3B6A2" w14:textId="77777777" w:rsidR="00B77903" w:rsidRDefault="00B77903" w:rsidP="001330B2">
      <w:r>
        <w:separator/>
      </w:r>
    </w:p>
  </w:endnote>
  <w:endnote w:type="continuationSeparator" w:id="0">
    <w:p w14:paraId="0AC96BD5" w14:textId="77777777" w:rsidR="00B77903" w:rsidRDefault="00B77903" w:rsidP="001330B2">
      <w:r>
        <w:continuationSeparator/>
      </w:r>
    </w:p>
  </w:endnote>
  <w:endnote w:type="continuationNotice" w:id="1">
    <w:p w14:paraId="190122FF" w14:textId="77777777" w:rsidR="00B77903" w:rsidRDefault="00B779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74A7E" w14:textId="77777777" w:rsidR="00B77903" w:rsidRDefault="00B77903" w:rsidP="001330B2">
      <w:r>
        <w:separator/>
      </w:r>
    </w:p>
  </w:footnote>
  <w:footnote w:type="continuationSeparator" w:id="0">
    <w:p w14:paraId="49CF501E" w14:textId="77777777" w:rsidR="00B77903" w:rsidRDefault="00B77903" w:rsidP="001330B2">
      <w:r>
        <w:continuationSeparator/>
      </w:r>
    </w:p>
  </w:footnote>
  <w:footnote w:type="continuationNotice" w:id="1">
    <w:p w14:paraId="3789933E" w14:textId="77777777" w:rsidR="00B77903" w:rsidRDefault="00B779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65331103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1F497D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7BFD744A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1 </w:t>
                          </w:r>
                          <w:r w:rsidR="00DC049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Types of software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DC049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6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DC049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Softwar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" fillcolor="#1f497d" stroked="f">
              <v:fill opacity="62194f"/>
              <v:textbox inset=",,,2mm">
                <w:txbxContent>
                  <w:p w14:paraId="1E421C29" w14:textId="7BFD744A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1 </w:t>
                    </w:r>
                    <w:r w:rsidR="00DC049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Types of software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DC049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6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DC049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Software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B761C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1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2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8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9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0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5"/>
  </w:num>
  <w:num w:numId="3">
    <w:abstractNumId w:val="17"/>
  </w:num>
  <w:num w:numId="4">
    <w:abstractNumId w:val="10"/>
  </w:num>
  <w:num w:numId="5">
    <w:abstractNumId w:val="13"/>
  </w:num>
  <w:num w:numId="6">
    <w:abstractNumId w:val="20"/>
  </w:num>
  <w:num w:numId="7">
    <w:abstractNumId w:val="30"/>
  </w:num>
  <w:num w:numId="8">
    <w:abstractNumId w:val="25"/>
  </w:num>
  <w:num w:numId="9">
    <w:abstractNumId w:val="16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27"/>
  </w:num>
  <w:num w:numId="22">
    <w:abstractNumId w:val="19"/>
  </w:num>
  <w:num w:numId="23">
    <w:abstractNumId w:val="11"/>
  </w:num>
  <w:num w:numId="24">
    <w:abstractNumId w:val="28"/>
  </w:num>
  <w:num w:numId="25">
    <w:abstractNumId w:val="22"/>
  </w:num>
  <w:num w:numId="26">
    <w:abstractNumId w:val="23"/>
  </w:num>
  <w:num w:numId="27">
    <w:abstractNumId w:val="29"/>
  </w:num>
  <w:num w:numId="28">
    <w:abstractNumId w:val="18"/>
  </w:num>
  <w:num w:numId="29">
    <w:abstractNumId w:val="21"/>
  </w:num>
  <w:num w:numId="30">
    <w:abstractNumId w:val="14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904AB"/>
    <w:rsid w:val="00092471"/>
    <w:rsid w:val="00097EC3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1F2E"/>
    <w:rsid w:val="00102CD3"/>
    <w:rsid w:val="00111B4B"/>
    <w:rsid w:val="0011221B"/>
    <w:rsid w:val="00114A8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1EC2"/>
    <w:rsid w:val="004829DF"/>
    <w:rsid w:val="0048479D"/>
    <w:rsid w:val="00486681"/>
    <w:rsid w:val="00492033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24E80"/>
    <w:rsid w:val="00527CBB"/>
    <w:rsid w:val="00531DB0"/>
    <w:rsid w:val="00533C93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2715"/>
    <w:rsid w:val="00692B2C"/>
    <w:rsid w:val="00695C4C"/>
    <w:rsid w:val="006A2A05"/>
    <w:rsid w:val="006A2D13"/>
    <w:rsid w:val="006A34CB"/>
    <w:rsid w:val="006A3F4B"/>
    <w:rsid w:val="006A5BE6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22D3"/>
    <w:rsid w:val="007661B4"/>
    <w:rsid w:val="00780DC8"/>
    <w:rsid w:val="007A04BF"/>
    <w:rsid w:val="007A2E72"/>
    <w:rsid w:val="007B3205"/>
    <w:rsid w:val="007B3E10"/>
    <w:rsid w:val="007C4659"/>
    <w:rsid w:val="007C58F3"/>
    <w:rsid w:val="007D63D2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27ABC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0382A"/>
    <w:rsid w:val="009127C2"/>
    <w:rsid w:val="0092041F"/>
    <w:rsid w:val="00923CE9"/>
    <w:rsid w:val="009247B1"/>
    <w:rsid w:val="009251CE"/>
    <w:rsid w:val="00925349"/>
    <w:rsid w:val="009261EC"/>
    <w:rsid w:val="00927809"/>
    <w:rsid w:val="00934446"/>
    <w:rsid w:val="009360BC"/>
    <w:rsid w:val="0094074C"/>
    <w:rsid w:val="00943F29"/>
    <w:rsid w:val="00944C94"/>
    <w:rsid w:val="0094560A"/>
    <w:rsid w:val="00945E36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2062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A05AE2"/>
    <w:rsid w:val="00A23FFD"/>
    <w:rsid w:val="00A25F70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2051"/>
    <w:rsid w:val="00B172B0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7903"/>
    <w:rsid w:val="00B77F14"/>
    <w:rsid w:val="00B85B8A"/>
    <w:rsid w:val="00B922DE"/>
    <w:rsid w:val="00B93DFF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4A9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94BAC"/>
    <w:rsid w:val="00DA0CD3"/>
    <w:rsid w:val="00DA1443"/>
    <w:rsid w:val="00DA35ED"/>
    <w:rsid w:val="00DA44DC"/>
    <w:rsid w:val="00DB14AE"/>
    <w:rsid w:val="00DB5E9B"/>
    <w:rsid w:val="00DB63B3"/>
    <w:rsid w:val="00DC049C"/>
    <w:rsid w:val="00DC4A02"/>
    <w:rsid w:val="00DC5F62"/>
    <w:rsid w:val="00DD1334"/>
    <w:rsid w:val="00DD3368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4677"/>
    <w:rsid w:val="00F87296"/>
    <w:rsid w:val="00F910FB"/>
    <w:rsid w:val="00FA2D8A"/>
    <w:rsid w:val="00FA4189"/>
    <w:rsid w:val="00FB320A"/>
    <w:rsid w:val="00FC785D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2051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2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64</cp:revision>
  <cp:lastPrinted>2016-04-14T13:13:00Z</cp:lastPrinted>
  <dcterms:created xsi:type="dcterms:W3CDTF">2014-11-01T07:16:00Z</dcterms:created>
  <dcterms:modified xsi:type="dcterms:W3CDTF">2021-12-02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